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35121" w14:textId="396E6431" w:rsidR="00153441" w:rsidRDefault="000656E8" w:rsidP="008F60AA">
      <w:r>
        <w:rPr>
          <w:noProof/>
        </w:rPr>
        <w:drawing>
          <wp:anchor distT="0" distB="0" distL="114300" distR="114300" simplePos="0" relativeHeight="251693056" behindDoc="0" locked="0" layoutInCell="1" allowOverlap="1" wp14:anchorId="7D1D4E35" wp14:editId="03C62BF7">
            <wp:simplePos x="0" y="0"/>
            <wp:positionH relativeFrom="column">
              <wp:posOffset>5692775</wp:posOffset>
            </wp:positionH>
            <wp:positionV relativeFrom="paragraph">
              <wp:posOffset>-508000</wp:posOffset>
            </wp:positionV>
            <wp:extent cx="1189309" cy="1001486"/>
            <wp:effectExtent l="0" t="0" r="0" b="825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lackTrans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9309" cy="10014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42C5BA7E" wp14:editId="0EB4414F">
                <wp:simplePos x="0" y="0"/>
                <wp:positionH relativeFrom="column">
                  <wp:posOffset>-445770</wp:posOffset>
                </wp:positionH>
                <wp:positionV relativeFrom="paragraph">
                  <wp:posOffset>-375194</wp:posOffset>
                </wp:positionV>
                <wp:extent cx="7749540" cy="631190"/>
                <wp:effectExtent l="0" t="0" r="22860" b="1651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9540" cy="6311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64CC4D" w14:textId="14EB89E0" w:rsidR="00BB2F71" w:rsidRPr="000656E8" w:rsidRDefault="00C65070" w:rsidP="000656E8">
                            <w:pPr>
                              <w:spacing w:after="0"/>
                              <w:ind w:left="720"/>
                              <w:rPr>
                                <w:sz w:val="60"/>
                                <w:szCs w:val="60"/>
                              </w:rPr>
                            </w:pPr>
                            <w:r w:rsidRPr="000656E8">
                              <w:rPr>
                                <w:sz w:val="60"/>
                                <w:szCs w:val="60"/>
                              </w:rPr>
                              <w:t>NPFMC</w:t>
                            </w:r>
                            <w:r w:rsidR="000656E8" w:rsidRPr="000656E8">
                              <w:rPr>
                                <w:sz w:val="60"/>
                                <w:szCs w:val="60"/>
                              </w:rPr>
                              <w:t xml:space="preserve"> </w:t>
                            </w:r>
                            <w:r w:rsidR="00BB2F71" w:rsidRPr="000656E8">
                              <w:rPr>
                                <w:sz w:val="60"/>
                                <w:szCs w:val="60"/>
                              </w:rPr>
                              <w:t xml:space="preserve">Power Point Guid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5BA7E" id="Rectangle 3" o:spid="_x0000_s1026" style="position:absolute;margin-left:-35.1pt;margin-top:-29.55pt;width:610.2pt;height:49.7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" fillcolor="#1f4d78 [1608]" strokecolor="#1f3763 [1604]" strokeweight="1pt">
                <v:textbox>
                  <w:txbxContent>
                    <w:p w14:paraId="0964CC4D" w14:textId="14EB89E0" w:rsidR="00BB2F71" w:rsidRPr="000656E8" w:rsidRDefault="00C65070" w:rsidP="000656E8">
                      <w:pPr>
                        <w:spacing w:after="0"/>
                        <w:ind w:left="720"/>
                        <w:rPr>
                          <w:sz w:val="60"/>
                          <w:szCs w:val="60"/>
                        </w:rPr>
                      </w:pPr>
                      <w:r w:rsidRPr="000656E8">
                        <w:rPr>
                          <w:sz w:val="60"/>
                          <w:szCs w:val="60"/>
                        </w:rPr>
                        <w:t>NPFMC</w:t>
                      </w:r>
                      <w:r w:rsidR="000656E8" w:rsidRPr="000656E8">
                        <w:rPr>
                          <w:sz w:val="60"/>
                          <w:szCs w:val="60"/>
                        </w:rPr>
                        <w:t xml:space="preserve"> </w:t>
                      </w:r>
                      <w:r w:rsidR="00BB2F71" w:rsidRPr="000656E8">
                        <w:rPr>
                          <w:sz w:val="60"/>
                          <w:szCs w:val="60"/>
                        </w:rPr>
                        <w:t xml:space="preserve">Power Point Guide </w:t>
                      </w:r>
                    </w:p>
                  </w:txbxContent>
                </v:textbox>
              </v:rect>
            </w:pict>
          </mc:Fallback>
        </mc:AlternateContent>
      </w:r>
    </w:p>
    <w:p w14:paraId="284A4B17" w14:textId="2401EBF7" w:rsidR="00DC3BC4" w:rsidRDefault="00DC3BC4" w:rsidP="008F60AA"/>
    <w:p w14:paraId="31086A85" w14:textId="54854FE1" w:rsidR="00DC3BC4" w:rsidRPr="000656E8" w:rsidRDefault="00BB2F71" w:rsidP="00C65070">
      <w:pPr>
        <w:spacing w:after="0"/>
        <w:rPr>
          <w:b/>
          <w:sz w:val="40"/>
          <w:szCs w:val="40"/>
        </w:rPr>
      </w:pPr>
      <w:r w:rsidRPr="000656E8">
        <w:rPr>
          <w:b/>
          <w:sz w:val="40"/>
          <w:szCs w:val="40"/>
        </w:rPr>
        <w:t>Do</w:t>
      </w:r>
      <w:r w:rsidR="000656E8">
        <w:rPr>
          <w:b/>
          <w:sz w:val="40"/>
          <w:szCs w:val="40"/>
        </w:rPr>
        <w:t xml:space="preserve"> </w:t>
      </w:r>
      <w:r w:rsidR="000656E8">
        <w:rPr>
          <w:b/>
          <w:noProof/>
          <w:sz w:val="40"/>
          <w:szCs w:val="40"/>
        </w:rPr>
        <w:drawing>
          <wp:anchor distT="0" distB="0" distL="114300" distR="114300" simplePos="0" relativeHeight="251695104" behindDoc="0" locked="0" layoutInCell="1" allowOverlap="1" wp14:anchorId="493632EF" wp14:editId="23D2ACBC">
            <wp:simplePos x="0" y="0"/>
            <wp:positionH relativeFrom="column">
              <wp:posOffset>358775</wp:posOffset>
            </wp:positionH>
            <wp:positionV relativeFrom="paragraph">
              <wp:posOffset>-1905</wp:posOffset>
            </wp:positionV>
            <wp:extent cx="282575" cy="282575"/>
            <wp:effectExtent l="0" t="0" r="3175" b="3175"/>
            <wp:wrapNone/>
            <wp:docPr id="7" name="Graphic 7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heckmark.sv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75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A209AE" w14:textId="37162B02" w:rsidR="00153441" w:rsidRDefault="00BB2F71" w:rsidP="00BB2F71">
      <w:pPr>
        <w:pStyle w:val="ListParagraph"/>
        <w:numPr>
          <w:ilvl w:val="0"/>
          <w:numId w:val="4"/>
        </w:numPr>
        <w:ind w:left="360"/>
      </w:pPr>
      <w:r>
        <w:t>Use templates</w:t>
      </w:r>
    </w:p>
    <w:p w14:paraId="012D390E" w14:textId="516179F3" w:rsidR="000F3CD9" w:rsidRDefault="000F3CD9" w:rsidP="000F3CD9">
      <w:pPr>
        <w:pStyle w:val="ListParagraph"/>
        <w:numPr>
          <w:ilvl w:val="1"/>
          <w:numId w:val="4"/>
        </w:numPr>
        <w:tabs>
          <w:tab w:val="left" w:pos="1080"/>
        </w:tabs>
        <w:ind w:left="900"/>
      </w:pPr>
      <w:r>
        <w:t>This includes when inserting new slides. This makes 508 compliance much easier.</w:t>
      </w:r>
    </w:p>
    <w:p w14:paraId="750432D9" w14:textId="153CCAEB" w:rsidR="000F3CD9" w:rsidRDefault="000F3CD9" w:rsidP="000F3CD9">
      <w:pPr>
        <w:pStyle w:val="ListParagraph"/>
        <w:numPr>
          <w:ilvl w:val="1"/>
          <w:numId w:val="4"/>
        </w:numPr>
        <w:tabs>
          <w:tab w:val="left" w:pos="1080"/>
        </w:tabs>
        <w:ind w:left="900"/>
      </w:pPr>
      <w:r>
        <w:t>It’s ok to change the theme, just make sure to use all the same theme throughout the ppt.</w:t>
      </w:r>
    </w:p>
    <w:p w14:paraId="23BEE422" w14:textId="3E8BC541" w:rsidR="003417E8" w:rsidRDefault="003417E8" w:rsidP="000F3CD9">
      <w:pPr>
        <w:pStyle w:val="ListParagraph"/>
        <w:numPr>
          <w:ilvl w:val="1"/>
          <w:numId w:val="4"/>
        </w:numPr>
        <w:tabs>
          <w:tab w:val="left" w:pos="1080"/>
        </w:tabs>
        <w:ind w:left="900"/>
      </w:pPr>
      <w:r>
        <w:t>This includes template fonts!</w:t>
      </w:r>
    </w:p>
    <w:p w14:paraId="09F68711" w14:textId="263FC7C3" w:rsidR="000F3CD9" w:rsidRDefault="000F3CD9" w:rsidP="00BB2F71">
      <w:pPr>
        <w:pStyle w:val="ListParagraph"/>
        <w:numPr>
          <w:ilvl w:val="0"/>
          <w:numId w:val="4"/>
        </w:numPr>
        <w:ind w:left="360"/>
      </w:pPr>
      <w:r>
        <w:t>Minimum size 16 font on slides</w:t>
      </w:r>
    </w:p>
    <w:p w14:paraId="0AD4EF2F" w14:textId="176622E2" w:rsidR="000F3CD9" w:rsidRDefault="000F3CD9" w:rsidP="00BB2F71">
      <w:pPr>
        <w:pStyle w:val="ListParagraph"/>
        <w:numPr>
          <w:ilvl w:val="0"/>
          <w:numId w:val="4"/>
        </w:numPr>
        <w:ind w:left="360"/>
      </w:pPr>
      <w:r>
        <w:t xml:space="preserve">Slides should have </w:t>
      </w:r>
      <w:r w:rsidR="000656E8">
        <w:t>“pg#”</w:t>
      </w:r>
      <w:r>
        <w:t xml:space="preserve"> and small logo on ALL slides (title page only exception)</w:t>
      </w:r>
    </w:p>
    <w:p w14:paraId="062ED829" w14:textId="21296DA7" w:rsidR="00BB2F71" w:rsidRDefault="00BB2F71" w:rsidP="00BB2F71">
      <w:pPr>
        <w:pStyle w:val="ListParagraph"/>
        <w:numPr>
          <w:ilvl w:val="0"/>
          <w:numId w:val="4"/>
        </w:numPr>
        <w:ind w:left="360"/>
      </w:pPr>
      <w:r>
        <w:t xml:space="preserve">Title page should have NPFMC logo, author’s names, </w:t>
      </w:r>
      <w:r w:rsidR="003417E8">
        <w:t xml:space="preserve">date, </w:t>
      </w:r>
      <w:r>
        <w:t>and agenda item on it</w:t>
      </w:r>
      <w:r w:rsidR="00B40852">
        <w:t xml:space="preserve"> </w:t>
      </w:r>
      <w:r w:rsidR="00EB3D9B">
        <w:br/>
      </w:r>
      <w:r w:rsidR="00B40852" w:rsidRPr="00EB3D9B">
        <w:rPr>
          <w:highlight w:val="yellow"/>
        </w:rPr>
        <w:t>FOR MAY, INCLUDE A PHOTO</w:t>
      </w:r>
      <w:r w:rsidR="00EB3D9B" w:rsidRPr="00EB3D9B">
        <w:rPr>
          <w:highlight w:val="yellow"/>
        </w:rPr>
        <w:t xml:space="preserve"> OF THE PRESENTER</w:t>
      </w:r>
    </w:p>
    <w:p w14:paraId="13330E4B" w14:textId="17BE33EA" w:rsidR="00BD380C" w:rsidRDefault="00BD380C" w:rsidP="00BD380C">
      <w:pPr>
        <w:pStyle w:val="ListParagraph"/>
        <w:numPr>
          <w:ilvl w:val="0"/>
          <w:numId w:val="4"/>
        </w:num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0831" behindDoc="0" locked="0" layoutInCell="1" allowOverlap="1" wp14:anchorId="01D1F368" wp14:editId="6140BD27">
                <wp:simplePos x="0" y="0"/>
                <wp:positionH relativeFrom="column">
                  <wp:posOffset>3959225</wp:posOffset>
                </wp:positionH>
                <wp:positionV relativeFrom="paragraph">
                  <wp:posOffset>174081</wp:posOffset>
                </wp:positionV>
                <wp:extent cx="2350770" cy="355600"/>
                <wp:effectExtent l="0" t="0" r="11430" b="2540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0770" cy="3556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224187" w14:textId="3B7EAB63" w:rsidR="001C3854" w:rsidRPr="00AF773B" w:rsidRDefault="001C3854" w:rsidP="00DC3BC4">
                            <w:pPr>
                              <w:spacing w:after="0"/>
                              <w:jc w:val="center"/>
                              <w:rPr>
                                <w:rFonts w:ascii="Gill Sans MT" w:hAnsi="Gill Sans MT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36"/>
                                <w:szCs w:val="36"/>
                              </w:rPr>
                              <w:t>Example Title Sl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D1F36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11.75pt;margin-top:13.7pt;width:185.1pt;height:28pt;z-index:2516408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" fillcolor="#aeaaaa [2414]" strokeweight="1pt">
                <v:textbox>
                  <w:txbxContent>
                    <w:p w14:paraId="4E224187" w14:textId="3B7EAB63" w:rsidR="001C3854" w:rsidRPr="00AF773B" w:rsidRDefault="001C3854" w:rsidP="00DC3BC4">
                      <w:pPr>
                        <w:spacing w:after="0"/>
                        <w:jc w:val="center"/>
                        <w:rPr>
                          <w:rFonts w:ascii="Gill Sans MT" w:hAnsi="Gill Sans MT"/>
                          <w:sz w:val="36"/>
                          <w:szCs w:val="36"/>
                        </w:rPr>
                      </w:pPr>
                      <w:r>
                        <w:rPr>
                          <w:rFonts w:ascii="Gill Sans MT" w:hAnsi="Gill Sans MT"/>
                          <w:sz w:val="36"/>
                          <w:szCs w:val="36"/>
                        </w:rPr>
                        <w:t>Example Title Slide</w:t>
                      </w:r>
                    </w:p>
                  </w:txbxContent>
                </v:textbox>
              </v:shape>
            </w:pict>
          </mc:Fallback>
        </mc:AlternateContent>
      </w:r>
      <w:r>
        <w:t>Have a conclusion page with name, logo, website, and contact info</w:t>
      </w:r>
    </w:p>
    <w:p w14:paraId="76DA5273" w14:textId="764B70C3" w:rsidR="00DD4962" w:rsidRDefault="00DD4962" w:rsidP="00DD4962">
      <w:pPr>
        <w:pStyle w:val="ListParagraph"/>
        <w:ind w:left="360"/>
      </w:pPr>
      <w:r w:rsidRPr="00DD4962">
        <w:rPr>
          <w:highlight w:val="yellow"/>
        </w:rPr>
        <w:t>FOR MAY, END ON COUNCIL ACTION SLIDE</w:t>
      </w:r>
    </w:p>
    <w:p w14:paraId="0EF6C480" w14:textId="60A54E34" w:rsidR="00DC3BC4" w:rsidRDefault="00DC3BC4" w:rsidP="00DC3BC4">
      <w:pPr>
        <w:pStyle w:val="ListParagraph"/>
        <w:numPr>
          <w:ilvl w:val="0"/>
          <w:numId w:val="4"/>
        </w:numPr>
        <w:ind w:left="360"/>
      </w:pPr>
      <w:r>
        <w:t>Add alt text to images or mark them as background images</w:t>
      </w:r>
    </w:p>
    <w:p w14:paraId="195EE21F" w14:textId="279D2CD0" w:rsidR="00DC3BC4" w:rsidRDefault="00DE5126" w:rsidP="00DC3BC4">
      <w:pPr>
        <w:pStyle w:val="ListParagraph"/>
        <w:numPr>
          <w:ilvl w:val="0"/>
          <w:numId w:val="4"/>
        </w:numPr>
        <w:ind w:left="360"/>
      </w:pPr>
      <w:r>
        <w:rPr>
          <w:noProof/>
        </w:rPr>
        <w:drawing>
          <wp:anchor distT="0" distB="0" distL="114300" distR="114300" simplePos="0" relativeHeight="251641855" behindDoc="1" locked="0" layoutInCell="1" allowOverlap="1" wp14:anchorId="648AA71A" wp14:editId="2DAA1335">
            <wp:simplePos x="0" y="0"/>
            <wp:positionH relativeFrom="column">
              <wp:posOffset>3290570</wp:posOffset>
            </wp:positionH>
            <wp:positionV relativeFrom="paragraph">
              <wp:posOffset>176530</wp:posOffset>
            </wp:positionV>
            <wp:extent cx="3692525" cy="2092325"/>
            <wp:effectExtent l="76200" t="76200" r="136525" b="136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pt pic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2525" cy="20923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3BC4">
        <w:t>Insert tables as Excel tables</w:t>
      </w:r>
    </w:p>
    <w:p w14:paraId="14659DAE" w14:textId="675C6BA3" w:rsidR="00DC3BC4" w:rsidRDefault="00DC3BC4" w:rsidP="003417E8">
      <w:pPr>
        <w:pStyle w:val="ListParagraph"/>
        <w:numPr>
          <w:ilvl w:val="0"/>
          <w:numId w:val="4"/>
        </w:numPr>
        <w:ind w:left="360"/>
      </w:pPr>
      <w:r>
        <w:t>Use SmartArt when possible for charts/other</w:t>
      </w:r>
    </w:p>
    <w:p w14:paraId="2FAB56FB" w14:textId="1C2A639B" w:rsidR="003417E8" w:rsidRPr="000656E8" w:rsidRDefault="003417E8" w:rsidP="00C65070">
      <w:pPr>
        <w:spacing w:after="0"/>
        <w:ind w:right="4320"/>
        <w:rPr>
          <w:b/>
          <w:sz w:val="40"/>
          <w:szCs w:val="40"/>
        </w:rPr>
      </w:pPr>
      <w:r w:rsidRPr="000656E8">
        <w:rPr>
          <w:b/>
          <w:sz w:val="40"/>
          <w:szCs w:val="40"/>
        </w:rPr>
        <w:t>Do Not</w:t>
      </w:r>
      <w:r w:rsidR="000656E8">
        <w:rPr>
          <w:b/>
          <w:sz w:val="40"/>
          <w:szCs w:val="40"/>
        </w:rPr>
        <w:t xml:space="preserve"> </w:t>
      </w:r>
      <w:r w:rsidR="000656E8">
        <w:rPr>
          <w:b/>
          <w:noProof/>
          <w:sz w:val="40"/>
          <w:szCs w:val="40"/>
        </w:rPr>
        <w:drawing>
          <wp:anchor distT="0" distB="0" distL="114300" distR="114300" simplePos="0" relativeHeight="251694080" behindDoc="0" locked="0" layoutInCell="1" allowOverlap="1" wp14:anchorId="213BF4BF" wp14:editId="6EFCB254">
            <wp:simplePos x="0" y="0"/>
            <wp:positionH relativeFrom="column">
              <wp:posOffset>805180</wp:posOffset>
            </wp:positionH>
            <wp:positionV relativeFrom="paragraph">
              <wp:posOffset>3810</wp:posOffset>
            </wp:positionV>
            <wp:extent cx="282575" cy="282575"/>
            <wp:effectExtent l="0" t="0" r="3175" b="3175"/>
            <wp:wrapNone/>
            <wp:docPr id="8" name="Graphic 8" descr="Cl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lose.sv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75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166BFA" w14:textId="42BF5F88" w:rsidR="003417E8" w:rsidRDefault="00DD4962" w:rsidP="00BD380C">
      <w:pPr>
        <w:pStyle w:val="ListParagraph"/>
        <w:numPr>
          <w:ilvl w:val="0"/>
          <w:numId w:val="5"/>
        </w:numPr>
        <w:ind w:left="360" w:right="5670"/>
      </w:pPr>
      <w:r>
        <w:t>No</w:t>
      </w:r>
      <w:r w:rsidR="003417E8">
        <w:t xml:space="preserve"> animations or slide transformations</w:t>
      </w:r>
    </w:p>
    <w:p w14:paraId="77EC4FB5" w14:textId="0F89351E" w:rsidR="003417E8" w:rsidRDefault="003417E8" w:rsidP="00BD380C">
      <w:pPr>
        <w:pStyle w:val="ListParagraph"/>
        <w:numPr>
          <w:ilvl w:val="1"/>
          <w:numId w:val="5"/>
        </w:numPr>
        <w:ind w:left="900" w:right="5670"/>
      </w:pPr>
      <w:r>
        <w:t>This is a 508 rule - I’m not trying to rain on your parade</w:t>
      </w:r>
    </w:p>
    <w:p w14:paraId="7EF9438B" w14:textId="54E17AF0" w:rsidR="003417E8" w:rsidRDefault="00DD4962" w:rsidP="00BD380C">
      <w:pPr>
        <w:pStyle w:val="ListParagraph"/>
        <w:numPr>
          <w:ilvl w:val="0"/>
          <w:numId w:val="5"/>
        </w:numPr>
        <w:ind w:left="360" w:right="5670"/>
      </w:pPr>
      <w:r>
        <w:t>No</w:t>
      </w:r>
      <w:r w:rsidR="003417E8">
        <w:t xml:space="preserve"> exclamation points</w:t>
      </w:r>
      <w:r>
        <w:t xml:space="preserve"> </w:t>
      </w:r>
      <w:r w:rsidRPr="00DD4962">
        <w:rPr>
          <w:strike/>
        </w:rPr>
        <w:t>(</w:t>
      </w:r>
      <w:r w:rsidR="003417E8" w:rsidRPr="00DD4962">
        <w:rPr>
          <w:strike/>
        </w:rPr>
        <w:t>!!!</w:t>
      </w:r>
      <w:r w:rsidRPr="00DD4962">
        <w:rPr>
          <w:strike/>
        </w:rPr>
        <w:t>)</w:t>
      </w:r>
    </w:p>
    <w:p w14:paraId="696F77AF" w14:textId="5D85F72F" w:rsidR="00AE2842" w:rsidRDefault="00DD4962" w:rsidP="00BD380C">
      <w:pPr>
        <w:pStyle w:val="ListParagraph"/>
        <w:numPr>
          <w:ilvl w:val="0"/>
          <w:numId w:val="5"/>
        </w:numPr>
        <w:ind w:left="360" w:right="5670"/>
      </w:pPr>
      <w:r>
        <w:t>No</w:t>
      </w:r>
      <w:r w:rsidR="00AE2842">
        <w:t xml:space="preserve"> text boxes to your slide</w:t>
      </w:r>
    </w:p>
    <w:p w14:paraId="5B6C37F9" w14:textId="766FBAD2" w:rsidR="00AE2842" w:rsidRDefault="00AE2842" w:rsidP="00BD380C">
      <w:pPr>
        <w:pStyle w:val="ListParagraph"/>
        <w:numPr>
          <w:ilvl w:val="1"/>
          <w:numId w:val="5"/>
        </w:numPr>
        <w:ind w:left="900" w:right="5670"/>
      </w:pPr>
      <w:r>
        <w:t>If you need more text boxes use a different slide template</w:t>
      </w:r>
    </w:p>
    <w:p w14:paraId="4B99287C" w14:textId="5D837AB3" w:rsidR="003417E8" w:rsidRDefault="00DD4962" w:rsidP="00BD380C">
      <w:pPr>
        <w:pStyle w:val="ListParagraph"/>
        <w:numPr>
          <w:ilvl w:val="0"/>
          <w:numId w:val="5"/>
        </w:numPr>
        <w:ind w:left="360" w:right="5670"/>
      </w:pPr>
      <w:r>
        <w:t>No</w:t>
      </w:r>
      <w:r w:rsidR="003417E8">
        <w:t xml:space="preserve"> charts and graphs as pictures</w:t>
      </w:r>
    </w:p>
    <w:p w14:paraId="16A1A209" w14:textId="72FDD28E" w:rsidR="003417E8" w:rsidRDefault="00DC3BC4" w:rsidP="00BD380C">
      <w:pPr>
        <w:pStyle w:val="ListParagraph"/>
        <w:numPr>
          <w:ilvl w:val="1"/>
          <w:numId w:val="5"/>
        </w:numPr>
        <w:ind w:left="900" w:right="567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0FA345E" wp14:editId="46561A9E">
                <wp:simplePos x="0" y="0"/>
                <wp:positionH relativeFrom="column">
                  <wp:posOffset>3580765</wp:posOffset>
                </wp:positionH>
                <wp:positionV relativeFrom="paragraph">
                  <wp:posOffset>443230</wp:posOffset>
                </wp:positionV>
                <wp:extent cx="3105695" cy="355600"/>
                <wp:effectExtent l="0" t="0" r="19050" b="2540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5695" cy="3556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0D5474" w14:textId="3922EBA8" w:rsidR="00DC3BC4" w:rsidRPr="00AF773B" w:rsidRDefault="00DC3BC4" w:rsidP="00DC3BC4">
                            <w:pPr>
                              <w:spacing w:after="0"/>
                              <w:jc w:val="center"/>
                              <w:rPr>
                                <w:rFonts w:ascii="Gill Sans MT" w:hAnsi="Gill Sans MT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36"/>
                                <w:szCs w:val="36"/>
                              </w:rPr>
                              <w:t>Example Blank</w:t>
                            </w:r>
                            <w:r w:rsidR="00B013C9">
                              <w:rPr>
                                <w:rFonts w:ascii="Gill Sans MT" w:hAnsi="Gill Sans MT"/>
                                <w:sz w:val="36"/>
                                <w:szCs w:val="36"/>
                              </w:rPr>
                              <w:t xml:space="preserve"> Template</w:t>
                            </w:r>
                            <w:r>
                              <w:rPr>
                                <w:rFonts w:ascii="Gill Sans MT" w:hAnsi="Gill Sans MT"/>
                                <w:sz w:val="36"/>
                                <w:szCs w:val="36"/>
                              </w:rPr>
                              <w:t xml:space="preserve"> Sl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FA345E" id="_x0000_s1028" type="#_x0000_t202" style="position:absolute;left:0;text-align:left;margin-left:281.95pt;margin-top:34.9pt;width:244.55pt;height:2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" fillcolor="#aeaaaa [2414]" strokeweight="1pt">
                <v:textbox>
                  <w:txbxContent>
                    <w:p w14:paraId="570D5474" w14:textId="3922EBA8" w:rsidR="00DC3BC4" w:rsidRPr="00AF773B" w:rsidRDefault="00DC3BC4" w:rsidP="00DC3BC4">
                      <w:pPr>
                        <w:spacing w:after="0"/>
                        <w:jc w:val="center"/>
                        <w:rPr>
                          <w:rFonts w:ascii="Gill Sans MT" w:hAnsi="Gill Sans MT"/>
                          <w:sz w:val="36"/>
                          <w:szCs w:val="36"/>
                        </w:rPr>
                      </w:pPr>
                      <w:r>
                        <w:rPr>
                          <w:rFonts w:ascii="Gill Sans MT" w:hAnsi="Gill Sans MT"/>
                          <w:sz w:val="36"/>
                          <w:szCs w:val="36"/>
                        </w:rPr>
                        <w:t>Example Blank</w:t>
                      </w:r>
                      <w:r w:rsidR="00B013C9">
                        <w:rPr>
                          <w:rFonts w:ascii="Gill Sans MT" w:hAnsi="Gill Sans MT"/>
                          <w:sz w:val="36"/>
                          <w:szCs w:val="36"/>
                        </w:rPr>
                        <w:t xml:space="preserve"> Template</w:t>
                      </w:r>
                      <w:r>
                        <w:rPr>
                          <w:rFonts w:ascii="Gill Sans MT" w:hAnsi="Gill Sans MT"/>
                          <w:sz w:val="36"/>
                          <w:szCs w:val="36"/>
                        </w:rPr>
                        <w:t xml:space="preserve"> Slide</w:t>
                      </w:r>
                    </w:p>
                  </w:txbxContent>
                </v:textbox>
              </v:shape>
            </w:pict>
          </mc:Fallback>
        </mc:AlternateContent>
      </w:r>
      <w:r w:rsidR="003417E8">
        <w:t>Unless you are really struggling to insert it then you can, but make sure there is alt text explaining the chart</w:t>
      </w:r>
    </w:p>
    <w:p w14:paraId="704EE9BB" w14:textId="4EDB6B0C" w:rsidR="003417E8" w:rsidRDefault="00DD4962" w:rsidP="00DC3BC4">
      <w:pPr>
        <w:pStyle w:val="ListParagraph"/>
        <w:numPr>
          <w:ilvl w:val="0"/>
          <w:numId w:val="5"/>
        </w:numPr>
        <w:ind w:left="360" w:right="5040"/>
      </w:pPr>
      <w:r>
        <w:t>No</w:t>
      </w:r>
      <w:r w:rsidR="003417E8">
        <w:t xml:space="preserve"> more than 5 colors from your theme</w:t>
      </w:r>
    </w:p>
    <w:p w14:paraId="182AD527" w14:textId="131D5C92" w:rsidR="003417E8" w:rsidRDefault="00C65070" w:rsidP="00DC3BC4">
      <w:pPr>
        <w:pStyle w:val="ListParagraph"/>
        <w:numPr>
          <w:ilvl w:val="1"/>
          <w:numId w:val="5"/>
        </w:numPr>
        <w:ind w:left="900" w:right="504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19D6AF08" wp14:editId="7047F44A">
                <wp:simplePos x="0" y="0"/>
                <wp:positionH relativeFrom="column">
                  <wp:posOffset>3287395</wp:posOffset>
                </wp:positionH>
                <wp:positionV relativeFrom="paragraph">
                  <wp:posOffset>90805</wp:posOffset>
                </wp:positionV>
                <wp:extent cx="3691255" cy="2087880"/>
                <wp:effectExtent l="76200" t="76200" r="137795" b="14097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91255" cy="2087880"/>
                          <a:chOff x="0" y="0"/>
                          <a:chExt cx="3691255" cy="2087880"/>
                        </a:xfrm>
                      </wpg:grpSpPr>
                      <wpg:grpSp>
                        <wpg:cNvPr id="31" name="Group 31"/>
                        <wpg:cNvGrpSpPr/>
                        <wpg:grpSpPr>
                          <a:xfrm>
                            <a:off x="0" y="0"/>
                            <a:ext cx="3691255" cy="2087880"/>
                            <a:chOff x="0" y="0"/>
                            <a:chExt cx="3691255" cy="2087880"/>
                          </a:xfrm>
                        </wpg:grpSpPr>
                        <pic:pic xmlns:pic="http://schemas.openxmlformats.org/drawingml/2006/picture">
                          <pic:nvPicPr>
                            <pic:cNvPr id="28" name="Picture 2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691255" cy="2087880"/>
                            </a:xfrm>
                            <a:prstGeom prst="rect">
                              <a:avLst/>
                            </a:prstGeom>
                            <a:ln w="3810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</a:ln>
                            <a:effectLst>
                              <a:outerShdw blurRad="50800" dist="38100" dir="2700000" algn="tl" rotWithShape="0">
                                <a:srgbClr val="000000">
                                  <a:alpha val="43000"/>
                                </a:srgbClr>
                              </a:outerShdw>
                            </a:effectLst>
                          </pic:spPr>
                        </pic:pic>
                        <wps:wsp>
                          <wps:cNvPr id="29" name="Straight Arrow Connector 29"/>
                          <wps:cNvCnPr/>
                          <wps:spPr>
                            <a:xfrm flipV="1">
                              <a:off x="359229" y="963385"/>
                              <a:ext cx="424542" cy="1959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accent4"/>
                            </a:lnRef>
                            <a:fillRef idx="0">
                              <a:schemeClr val="accent4"/>
                            </a:fillRef>
                            <a:effectRef idx="2">
                              <a:schemeClr val="accent4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Arrow Connector 30"/>
                          <wps:cNvCnPr/>
                          <wps:spPr>
                            <a:xfrm flipV="1">
                              <a:off x="1894114" y="963385"/>
                              <a:ext cx="424542" cy="1959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accent4"/>
                            </a:lnRef>
                            <a:fillRef idx="0">
                              <a:schemeClr val="accent4"/>
                            </a:fillRef>
                            <a:effectRef idx="2">
                              <a:schemeClr val="accent4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pic:pic xmlns:pic="http://schemas.openxmlformats.org/drawingml/2006/picture">
                        <pic:nvPicPr>
                          <pic:cNvPr id="194" name="Picture 194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20143" y="1883229"/>
                            <a:ext cx="144780" cy="1219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3EFA576" id="Group 2" o:spid="_x0000_s1026" style="position:absolute;margin-left:258.85pt;margin-top:7.15pt;width:290.65pt;height:164.4pt;z-index:251691008" coordsize="36912,208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">
                <v:group id="Group 31" o:spid="_x0000_s1027" style="position:absolute;width:36912;height:20878" coordsize="36912,20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8" o:spid="_x0000_s1028" type="#_x0000_t75" style="position:absolute;width:36912;height:208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" stroked="t" strokeweight="3pt">
                    <v:stroke endcap="square"/>
                    <v:imagedata r:id="rId16" o:title=""/>
                    <v:shadow on="t" color="black" opacity="28180f" origin="-.5,-.5" offset=".74836mm,.74836mm"/>
                    <v:path arrowok="t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9" o:spid="_x0000_s1029" type="#_x0000_t32" style="position:absolute;left:3592;top:9633;width:4245;height:196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" strokecolor="#ffc000 [3207]" strokeweight="1.5pt">
                    <v:stroke endarrow="block" joinstyle="miter"/>
                  </v:shape>
                  <v:shape id="Straight Arrow Connector 30" o:spid="_x0000_s1030" type="#_x0000_t32" style="position:absolute;left:18941;top:9633;width:4245;height:196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" strokecolor="#ffc000 [3207]" strokeweight="1.5pt">
                    <v:stroke endarrow="block" joinstyle="miter"/>
                  </v:shape>
                </v:group>
                <v:shape id="Picture 194" o:spid="_x0000_s1031" type="#_x0000_t75" style="position:absolute;left:33201;top:18832;width:1448;height:1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">
                  <v:imagedata r:id="rId17" o:title=""/>
                </v:shape>
              </v:group>
            </w:pict>
          </mc:Fallback>
        </mc:AlternateContent>
      </w:r>
      <w:r w:rsidR="003417E8">
        <w:t xml:space="preserve">This doesn’t include colors </w:t>
      </w:r>
      <w:r w:rsidR="00DD4962">
        <w:t>within</w:t>
      </w:r>
      <w:r w:rsidR="003417E8">
        <w:t xml:space="preserve"> your chart </w:t>
      </w:r>
    </w:p>
    <w:p w14:paraId="57DC1234" w14:textId="7C4F1078" w:rsidR="003417E8" w:rsidRPr="000656E8" w:rsidRDefault="003417E8" w:rsidP="00C65070">
      <w:pPr>
        <w:spacing w:after="0"/>
        <w:ind w:right="5490"/>
        <w:rPr>
          <w:b/>
          <w:sz w:val="40"/>
          <w:szCs w:val="40"/>
        </w:rPr>
      </w:pPr>
      <w:r w:rsidRPr="000656E8">
        <w:rPr>
          <w:b/>
          <w:sz w:val="40"/>
          <w:szCs w:val="40"/>
        </w:rPr>
        <w:t>Best Practice</w:t>
      </w:r>
    </w:p>
    <w:p w14:paraId="0AD38E20" w14:textId="43B8A685" w:rsidR="00153441" w:rsidRDefault="003417E8" w:rsidP="00DE5126">
      <w:pPr>
        <w:pStyle w:val="ListParagraph"/>
        <w:numPr>
          <w:ilvl w:val="0"/>
          <w:numId w:val="6"/>
        </w:numPr>
        <w:tabs>
          <w:tab w:val="left" w:pos="5130"/>
        </w:tabs>
        <w:ind w:left="360" w:right="5490"/>
      </w:pPr>
      <w:r>
        <w:t>When inserting a slide, chose one</w:t>
      </w:r>
      <w:r w:rsidR="00AE2842">
        <w:t xml:space="preserve"> of the premade slides from your template. They are already constructed tastefully with correct font size and text order for 508.</w:t>
      </w:r>
    </w:p>
    <w:p w14:paraId="50C16578" w14:textId="0DF967DE" w:rsidR="00AE2842" w:rsidRDefault="00AE2842" w:rsidP="000656E8">
      <w:pPr>
        <w:pStyle w:val="ListParagraph"/>
        <w:numPr>
          <w:ilvl w:val="0"/>
          <w:numId w:val="6"/>
        </w:numPr>
        <w:tabs>
          <w:tab w:val="left" w:pos="540"/>
        </w:tabs>
        <w:ind w:left="360" w:right="5760"/>
      </w:pPr>
      <w:r>
        <w:t>If using light text on a dark background, make font 2-3 sizes larger</w:t>
      </w:r>
    </w:p>
    <w:p w14:paraId="28E912A1" w14:textId="29EEE29D" w:rsidR="00153441" w:rsidRDefault="00DC3BC4" w:rsidP="00DE5126">
      <w:pPr>
        <w:pStyle w:val="ListParagraph"/>
        <w:numPr>
          <w:ilvl w:val="0"/>
          <w:numId w:val="6"/>
        </w:numPr>
        <w:tabs>
          <w:tab w:val="left" w:pos="360"/>
          <w:tab w:val="left" w:pos="5130"/>
        </w:tabs>
        <w:ind w:left="360" w:right="5490"/>
      </w:pPr>
      <w:r>
        <w:t xml:space="preserve">Click on </w:t>
      </w:r>
      <w:r w:rsidR="00DE5126">
        <w:t xml:space="preserve">icons to insert items in blank slide. </w:t>
      </w:r>
    </w:p>
    <w:p w14:paraId="70838FD9" w14:textId="2E73F03E" w:rsidR="000656E8" w:rsidRDefault="00B013C9" w:rsidP="00B013C9">
      <w:pPr>
        <w:pStyle w:val="ListParagraph"/>
        <w:numPr>
          <w:ilvl w:val="0"/>
          <w:numId w:val="6"/>
        </w:numPr>
        <w:tabs>
          <w:tab w:val="left" w:pos="360"/>
          <w:tab w:val="left" w:pos="5130"/>
        </w:tabs>
        <w:ind w:left="360" w:right="5490"/>
      </w:pPr>
      <w:r>
        <w:t>Printed colors look different than computer colors, if printing double check quality (may need to lighten colors for printing).</w:t>
      </w:r>
    </w:p>
    <w:p w14:paraId="30D43FE9" w14:textId="59A488C3" w:rsidR="00B013C9" w:rsidRDefault="00B013C9" w:rsidP="00B013C9">
      <w:pPr>
        <w:pStyle w:val="ListParagraph"/>
        <w:tabs>
          <w:tab w:val="left" w:pos="360"/>
          <w:tab w:val="left" w:pos="5130"/>
        </w:tabs>
        <w:ind w:left="360" w:right="5490"/>
      </w:pPr>
    </w:p>
    <w:p w14:paraId="4C38EDE3" w14:textId="77777777" w:rsidR="00B013C9" w:rsidRPr="00DE5126" w:rsidRDefault="00B013C9" w:rsidP="00EB3D9B">
      <w:pPr>
        <w:pStyle w:val="ListParagraph"/>
        <w:tabs>
          <w:tab w:val="left" w:pos="360"/>
          <w:tab w:val="left" w:pos="5130"/>
        </w:tabs>
        <w:ind w:left="360" w:right="5490"/>
        <w:jc w:val="center"/>
      </w:pPr>
    </w:p>
    <w:p w14:paraId="5AF1E40B" w14:textId="4BC80C9F" w:rsidR="00DE5126" w:rsidRPr="00DE5126" w:rsidRDefault="00B013C9" w:rsidP="00DE5126">
      <w:pPr>
        <w:ind w:left="360"/>
      </w:pPr>
      <w:r>
        <w:rPr>
          <w:noProof/>
        </w:rPr>
        <w:drawing>
          <wp:anchor distT="0" distB="0" distL="114300" distR="114300" simplePos="0" relativeHeight="251687936" behindDoc="0" locked="0" layoutInCell="1" allowOverlap="1" wp14:anchorId="52FB8967" wp14:editId="0B011CE6">
            <wp:simplePos x="0" y="0"/>
            <wp:positionH relativeFrom="column">
              <wp:posOffset>5637598</wp:posOffset>
            </wp:positionH>
            <wp:positionV relativeFrom="paragraph">
              <wp:posOffset>-333375</wp:posOffset>
            </wp:positionV>
            <wp:extent cx="1053613" cy="887277"/>
            <wp:effectExtent l="0" t="0" r="0" b="8255"/>
            <wp:wrapNone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lackTrans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3613" cy="8872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5126">
        <w:rPr>
          <w:noProof/>
        </w:rPr>
        <mc:AlternateContent>
          <mc:Choice Requires="wps">
            <w:drawing>
              <wp:anchor distT="45720" distB="45720" distL="114300" distR="114300" simplePos="0" relativeHeight="251644928" behindDoc="1" locked="0" layoutInCell="1" allowOverlap="1" wp14:anchorId="7DBE0352" wp14:editId="3B621C0B">
                <wp:simplePos x="0" y="0"/>
                <wp:positionH relativeFrom="column">
                  <wp:posOffset>42545</wp:posOffset>
                </wp:positionH>
                <wp:positionV relativeFrom="paragraph">
                  <wp:posOffset>-102416</wp:posOffset>
                </wp:positionV>
                <wp:extent cx="6972300" cy="469265"/>
                <wp:effectExtent l="0" t="0" r="0" b="698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46926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85887F" w14:textId="209DF27E" w:rsidR="00AF773B" w:rsidRPr="00B013C9" w:rsidRDefault="00B013C9" w:rsidP="00B013C9">
                            <w:pPr>
                              <w:pStyle w:val="NMS"/>
                              <w:shd w:val="clear" w:color="auto" w:fill="1F4E79" w:themeFill="accent5" w:themeFillShade="80"/>
                              <w:rPr>
                                <w:color w:val="FFFFFF" w:themeColor="background1"/>
                                <w:szCs w:val="48"/>
                              </w:rPr>
                            </w:pPr>
                            <w:r w:rsidRPr="00B013C9">
                              <w:rPr>
                                <w:color w:val="FFFFFF" w:themeColor="background1"/>
                                <w:szCs w:val="48"/>
                              </w:rPr>
                              <w:t xml:space="preserve">General Public </w:t>
                            </w:r>
                            <w:r w:rsidR="00DE5126" w:rsidRPr="00B013C9">
                              <w:rPr>
                                <w:color w:val="FFFFFF" w:themeColor="background1"/>
                                <w:szCs w:val="48"/>
                              </w:rPr>
                              <w:t xml:space="preserve">NPFMC </w:t>
                            </w:r>
                            <w:r w:rsidR="00AF773B" w:rsidRPr="00B013C9">
                              <w:rPr>
                                <w:color w:val="FFFFFF" w:themeColor="background1"/>
                                <w:szCs w:val="48"/>
                              </w:rPr>
                              <w:t>Power Point Gu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BE0352" id="_x0000_s1029" type="#_x0000_t202" style="position:absolute;left:0;text-align:left;margin-left:3.35pt;margin-top:-8.05pt;width:549pt;height:36.95pt;z-index:-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" fillcolor="#1f4d78 [1608]" stroked="f">
                <v:textbox>
                  <w:txbxContent>
                    <w:p w14:paraId="0085887F" w14:textId="209DF27E" w:rsidR="00AF773B" w:rsidRPr="00B013C9" w:rsidRDefault="00B013C9" w:rsidP="00B013C9">
                      <w:pPr>
                        <w:pStyle w:val="NMS"/>
                        <w:shd w:val="clear" w:color="auto" w:fill="1F4E79" w:themeFill="accent5" w:themeFillShade="80"/>
                        <w:rPr>
                          <w:color w:val="FFFFFF" w:themeColor="background1"/>
                          <w:szCs w:val="48"/>
                        </w:rPr>
                      </w:pPr>
                      <w:r w:rsidRPr="00B013C9">
                        <w:rPr>
                          <w:color w:val="FFFFFF" w:themeColor="background1"/>
                          <w:szCs w:val="48"/>
                        </w:rPr>
                        <w:t xml:space="preserve">General Public </w:t>
                      </w:r>
                      <w:r w:rsidR="00DE5126" w:rsidRPr="00B013C9">
                        <w:rPr>
                          <w:color w:val="FFFFFF" w:themeColor="background1"/>
                          <w:szCs w:val="48"/>
                        </w:rPr>
                        <w:t xml:space="preserve">NPFMC </w:t>
                      </w:r>
                      <w:r w:rsidR="00AF773B" w:rsidRPr="00B013C9">
                        <w:rPr>
                          <w:color w:val="FFFFFF" w:themeColor="background1"/>
                          <w:szCs w:val="48"/>
                        </w:rPr>
                        <w:t>Power Point Guide</w:t>
                      </w:r>
                    </w:p>
                  </w:txbxContent>
                </v:textbox>
              </v:shape>
            </w:pict>
          </mc:Fallback>
        </mc:AlternateContent>
      </w:r>
    </w:p>
    <w:p w14:paraId="6234C2DC" w14:textId="08888092" w:rsidR="00DE5126" w:rsidRPr="00DE5126" w:rsidRDefault="00DE5126" w:rsidP="00DE5126">
      <w:pPr>
        <w:pStyle w:val="ListParagraph"/>
      </w:pPr>
    </w:p>
    <w:p w14:paraId="196650DF" w14:textId="1AAB1616" w:rsidR="00DE5126" w:rsidRPr="00DE5126" w:rsidRDefault="00DE5126" w:rsidP="00DE5126">
      <w:pPr>
        <w:pStyle w:val="ListParagraph"/>
      </w:pPr>
    </w:p>
    <w:p w14:paraId="7D5D4738" w14:textId="743FB9CE" w:rsidR="00DE5126" w:rsidRPr="00DE5126" w:rsidRDefault="00DE5126" w:rsidP="00DE5126">
      <w:pPr>
        <w:pStyle w:val="ListParagraph"/>
      </w:pPr>
    </w:p>
    <w:p w14:paraId="05035276" w14:textId="27A5ACB2" w:rsidR="00153441" w:rsidRPr="00DE5126" w:rsidRDefault="00DE5126" w:rsidP="00DE5126">
      <w:pPr>
        <w:pStyle w:val="ListParagraph"/>
        <w:numPr>
          <w:ilvl w:val="0"/>
          <w:numId w:val="6"/>
        </w:numPr>
      </w:pPr>
      <w:r>
        <w:rPr>
          <w:sz w:val="36"/>
          <w:szCs w:val="36"/>
        </w:rPr>
        <w:t>Use 18-point font or larger on your slides</w:t>
      </w:r>
    </w:p>
    <w:p w14:paraId="19DEFFA9" w14:textId="4DDE1840" w:rsidR="00DE5126" w:rsidRPr="00DE5126" w:rsidRDefault="00DE5126" w:rsidP="00DE5126">
      <w:pPr>
        <w:pStyle w:val="ListParagraph"/>
        <w:numPr>
          <w:ilvl w:val="0"/>
          <w:numId w:val="6"/>
        </w:numPr>
      </w:pPr>
      <w:r>
        <w:rPr>
          <w:sz w:val="36"/>
          <w:szCs w:val="36"/>
        </w:rPr>
        <w:t xml:space="preserve">Have a title page with your name/organization and </w:t>
      </w:r>
      <w:r w:rsidR="00B013C9">
        <w:rPr>
          <w:sz w:val="36"/>
          <w:szCs w:val="36"/>
        </w:rPr>
        <w:t>agenda item</w:t>
      </w:r>
    </w:p>
    <w:p w14:paraId="24933CF2" w14:textId="314B8CDB" w:rsidR="00DE5126" w:rsidRPr="00DE5126" w:rsidRDefault="00DE5126" w:rsidP="00DE5126">
      <w:pPr>
        <w:pStyle w:val="ListParagraph"/>
        <w:numPr>
          <w:ilvl w:val="0"/>
          <w:numId w:val="6"/>
        </w:numPr>
      </w:pPr>
      <w:r>
        <w:rPr>
          <w:sz w:val="36"/>
          <w:szCs w:val="36"/>
        </w:rPr>
        <w:t>Use numbers on your slides</w:t>
      </w:r>
      <w:r w:rsidR="00B013C9">
        <w:rPr>
          <w:sz w:val="36"/>
          <w:szCs w:val="36"/>
        </w:rPr>
        <w:t xml:space="preserve"> (page #)</w:t>
      </w:r>
    </w:p>
    <w:p w14:paraId="16623F72" w14:textId="42334B09" w:rsidR="00DE5126" w:rsidRPr="00DE5126" w:rsidRDefault="00DE5126" w:rsidP="00DE5126">
      <w:pPr>
        <w:pStyle w:val="ListParagraph"/>
        <w:numPr>
          <w:ilvl w:val="0"/>
          <w:numId w:val="6"/>
        </w:numPr>
      </w:pPr>
      <w:r>
        <w:rPr>
          <w:sz w:val="36"/>
          <w:szCs w:val="36"/>
        </w:rPr>
        <w:t>Have a slide with contact information at the end</w:t>
      </w:r>
    </w:p>
    <w:p w14:paraId="44D281EB" w14:textId="3A676F0C" w:rsidR="00DE5126" w:rsidRPr="00DD4962" w:rsidRDefault="00DE5126" w:rsidP="00DE5126">
      <w:pPr>
        <w:pStyle w:val="ListParagraph"/>
        <w:numPr>
          <w:ilvl w:val="0"/>
          <w:numId w:val="6"/>
        </w:numPr>
      </w:pPr>
      <w:r>
        <w:rPr>
          <w:sz w:val="36"/>
          <w:szCs w:val="36"/>
        </w:rPr>
        <w:t xml:space="preserve">Send your PowerPoint to </w:t>
      </w:r>
      <w:r w:rsidR="00B40852">
        <w:rPr>
          <w:sz w:val="36"/>
          <w:szCs w:val="36"/>
        </w:rPr>
        <w:t>npfmc.admin@noaa.gov</w:t>
      </w:r>
      <w:r>
        <w:rPr>
          <w:sz w:val="36"/>
          <w:szCs w:val="36"/>
        </w:rPr>
        <w:t xml:space="preserve"> by </w:t>
      </w:r>
      <w:r w:rsidRPr="00DE5126">
        <w:rPr>
          <w:b/>
          <w:sz w:val="36"/>
          <w:szCs w:val="36"/>
        </w:rPr>
        <w:t>5pm</w:t>
      </w:r>
      <w:r>
        <w:rPr>
          <w:sz w:val="36"/>
          <w:szCs w:val="36"/>
        </w:rPr>
        <w:t xml:space="preserve"> the day </w:t>
      </w:r>
      <w:r w:rsidRPr="00DE5126">
        <w:rPr>
          <w:b/>
          <w:sz w:val="36"/>
          <w:szCs w:val="36"/>
        </w:rPr>
        <w:t>BEFORE</w:t>
      </w:r>
      <w:r>
        <w:rPr>
          <w:sz w:val="36"/>
          <w:szCs w:val="36"/>
        </w:rPr>
        <w:t xml:space="preserve"> you plan on presenting to upload </w:t>
      </w:r>
      <w:r w:rsidR="00B40852">
        <w:rPr>
          <w:sz w:val="36"/>
          <w:szCs w:val="36"/>
        </w:rPr>
        <w:t>for the meeting</w:t>
      </w:r>
    </w:p>
    <w:p w14:paraId="2D1BEFC2" w14:textId="799E492B" w:rsidR="00DD4962" w:rsidRDefault="00DD4962" w:rsidP="00DD4962">
      <w:pPr>
        <w:pStyle w:val="ListParagraph"/>
        <w:numPr>
          <w:ilvl w:val="1"/>
          <w:numId w:val="6"/>
        </w:numPr>
      </w:pPr>
      <w:r w:rsidRPr="00DD4962">
        <w:rPr>
          <w:sz w:val="36"/>
          <w:szCs w:val="36"/>
          <w:highlight w:val="yellow"/>
        </w:rPr>
        <w:t>BUT FOR MAY</w:t>
      </w:r>
      <w:r>
        <w:rPr>
          <w:sz w:val="36"/>
          <w:szCs w:val="36"/>
          <w:highlight w:val="yellow"/>
        </w:rPr>
        <w:t xml:space="preserve"> 2020</w:t>
      </w:r>
      <w:r w:rsidRPr="00DD4962">
        <w:rPr>
          <w:sz w:val="36"/>
          <w:szCs w:val="36"/>
          <w:highlight w:val="yellow"/>
        </w:rPr>
        <w:t>, SEE SPECIAL GUIDANCE BELOW</w:t>
      </w:r>
    </w:p>
    <w:p w14:paraId="094DB836" w14:textId="1C37DDD4" w:rsidR="00153441" w:rsidRDefault="00153441" w:rsidP="008F60AA"/>
    <w:p w14:paraId="015B01D7" w14:textId="4661E525" w:rsidR="00153441" w:rsidRDefault="00104171" w:rsidP="00104171">
      <w:pPr>
        <w:pStyle w:val="NMS"/>
      </w:pPr>
      <w:r>
        <w:t>Additional Guidance for May and June virtual meeting</w:t>
      </w:r>
    </w:p>
    <w:p w14:paraId="212750A8" w14:textId="0EB8A6CE" w:rsidR="00104171" w:rsidRPr="00DD4962" w:rsidRDefault="00104171" w:rsidP="00104171">
      <w:pPr>
        <w:numPr>
          <w:ilvl w:val="0"/>
          <w:numId w:val="8"/>
        </w:numPr>
        <w:spacing w:after="0" w:line="240" w:lineRule="auto"/>
        <w:ind w:left="945"/>
        <w:textAlignment w:val="baseline"/>
        <w:rPr>
          <w:rFonts w:eastAsia="Times New Roman" w:cstheme="minorHAnsi"/>
          <w:color w:val="000000"/>
          <w:sz w:val="28"/>
          <w:szCs w:val="28"/>
        </w:rPr>
      </w:pPr>
      <w:r w:rsidRPr="00DD4962">
        <w:rPr>
          <w:rFonts w:eastAsia="Times New Roman" w:cstheme="minorHAnsi"/>
          <w:color w:val="000000"/>
          <w:sz w:val="28"/>
          <w:szCs w:val="28"/>
        </w:rPr>
        <w:t xml:space="preserve">Please have your PPTs to us by the deadline - </w:t>
      </w:r>
      <w:r w:rsidRPr="00DD4962">
        <w:rPr>
          <w:rFonts w:cstheme="minorHAnsi"/>
          <w:color w:val="000000"/>
          <w:sz w:val="28"/>
          <w:szCs w:val="28"/>
          <w:shd w:val="clear" w:color="auto" w:fill="FFFFFF"/>
        </w:rPr>
        <w:t>COB Wednesday 5/13 if possible</w:t>
      </w:r>
      <w:r w:rsidRPr="00DD4962">
        <w:rPr>
          <w:rFonts w:eastAsia="Times New Roman" w:cstheme="minorHAnsi"/>
          <w:color w:val="000000"/>
          <w:sz w:val="28"/>
          <w:szCs w:val="28"/>
        </w:rPr>
        <w:t xml:space="preserve">.  We need to post them and to upload them to the virtual agenda, which cannot be done in-meeting. </w:t>
      </w:r>
    </w:p>
    <w:p w14:paraId="7C4E0ACE" w14:textId="77777777" w:rsidR="00104171" w:rsidRPr="00DD4962" w:rsidRDefault="00104171" w:rsidP="00104171">
      <w:pPr>
        <w:numPr>
          <w:ilvl w:val="0"/>
          <w:numId w:val="8"/>
        </w:numPr>
        <w:spacing w:after="0" w:line="240" w:lineRule="auto"/>
        <w:ind w:left="945"/>
        <w:textAlignment w:val="baseline"/>
        <w:rPr>
          <w:rFonts w:eastAsia="Times New Roman" w:cstheme="minorHAnsi"/>
          <w:color w:val="000000"/>
          <w:sz w:val="28"/>
          <w:szCs w:val="28"/>
        </w:rPr>
      </w:pPr>
      <w:r w:rsidRPr="00DD4962">
        <w:rPr>
          <w:rFonts w:eastAsia="Times New Roman" w:cstheme="minorHAnsi"/>
          <w:color w:val="000000"/>
          <w:sz w:val="28"/>
          <w:szCs w:val="28"/>
        </w:rPr>
        <w:t>As all materials will have been posted in advance, you can keep the presentation really focused and to the point. We were roughly thinking about 10 minutes each for the two B items, and 2-4 minutes each for the C items, but let me know if this is un/reasonable.</w:t>
      </w:r>
    </w:p>
    <w:p w14:paraId="59016F81" w14:textId="0D938297" w:rsidR="00104171" w:rsidRPr="00DD4962" w:rsidRDefault="00104171" w:rsidP="00104171">
      <w:pPr>
        <w:numPr>
          <w:ilvl w:val="0"/>
          <w:numId w:val="8"/>
        </w:numPr>
        <w:spacing w:after="0" w:line="240" w:lineRule="auto"/>
        <w:ind w:left="945"/>
        <w:textAlignment w:val="baseline"/>
        <w:rPr>
          <w:rFonts w:eastAsia="Times New Roman" w:cstheme="minorHAnsi"/>
          <w:color w:val="000000"/>
          <w:sz w:val="28"/>
          <w:szCs w:val="28"/>
        </w:rPr>
      </w:pPr>
      <w:r w:rsidRPr="00DD4962">
        <w:rPr>
          <w:rFonts w:eastAsia="Times New Roman" w:cstheme="minorHAnsi"/>
          <w:color w:val="000000"/>
          <w:sz w:val="28"/>
          <w:szCs w:val="28"/>
        </w:rPr>
        <w:t xml:space="preserve">You might want to think about pre-recording your audio. </w:t>
      </w:r>
      <w:r w:rsidR="00EB3D9B" w:rsidRPr="00DD4962">
        <w:rPr>
          <w:rFonts w:eastAsia="Times New Roman" w:cstheme="minorHAnsi"/>
          <w:color w:val="000000"/>
          <w:sz w:val="28"/>
          <w:szCs w:val="28"/>
        </w:rPr>
        <w:t xml:space="preserve">Let us know if you want a HOW TO guide. </w:t>
      </w:r>
      <w:r w:rsidR="00EB3D9B" w:rsidRPr="00DD4962">
        <w:rPr>
          <w:rFonts w:eastAsia="Times New Roman" w:cstheme="minorHAnsi"/>
          <w:color w:val="000000"/>
          <w:sz w:val="28"/>
          <w:szCs w:val="28"/>
        </w:rPr>
        <w:br/>
        <w:t>I</w:t>
      </w:r>
      <w:r w:rsidRPr="00DD4962">
        <w:rPr>
          <w:rFonts w:eastAsia="Times New Roman" w:cstheme="minorHAnsi"/>
          <w:color w:val="000000"/>
          <w:sz w:val="28"/>
          <w:szCs w:val="28"/>
        </w:rPr>
        <w:t xml:space="preserve">t’s straightforward to </w:t>
      </w:r>
      <w:r w:rsidR="00EB3D9B" w:rsidRPr="00DD4962">
        <w:rPr>
          <w:rFonts w:eastAsia="Times New Roman" w:cstheme="minorHAnsi"/>
          <w:color w:val="000000"/>
          <w:sz w:val="28"/>
          <w:szCs w:val="28"/>
        </w:rPr>
        <w:t>record</w:t>
      </w:r>
      <w:r w:rsidRPr="00DD4962">
        <w:rPr>
          <w:rFonts w:eastAsia="Times New Roman" w:cstheme="minorHAnsi"/>
          <w:color w:val="000000"/>
          <w:sz w:val="28"/>
          <w:szCs w:val="28"/>
        </w:rPr>
        <w:t xml:space="preserve"> directly in ppt, and then you have the presentation done in advance and only have to respond live to questions (this would reduce the risk of a technology glitch messing with the flow of the meeting). If you're not going to pre-record, please come up with a script so that you stay focused.</w:t>
      </w:r>
    </w:p>
    <w:p w14:paraId="1359F5F9" w14:textId="1428967F" w:rsidR="00104171" w:rsidRPr="00DD4962" w:rsidRDefault="00104171" w:rsidP="00104171">
      <w:pPr>
        <w:numPr>
          <w:ilvl w:val="0"/>
          <w:numId w:val="8"/>
        </w:numPr>
        <w:spacing w:after="0" w:line="240" w:lineRule="auto"/>
        <w:ind w:left="945"/>
        <w:textAlignment w:val="baseline"/>
        <w:rPr>
          <w:rFonts w:eastAsia="Times New Roman" w:cstheme="minorHAnsi"/>
          <w:color w:val="000000"/>
          <w:sz w:val="28"/>
          <w:szCs w:val="28"/>
        </w:rPr>
      </w:pPr>
      <w:r w:rsidRPr="00DD4962">
        <w:rPr>
          <w:rFonts w:eastAsia="Times New Roman" w:cstheme="minorHAnsi"/>
          <w:color w:val="000000"/>
          <w:sz w:val="28"/>
          <w:szCs w:val="28"/>
        </w:rPr>
        <w:t>Slides should have presenter’s photo, especially for May, as we won’t be using video</w:t>
      </w:r>
      <w:r w:rsidR="00C71F05">
        <w:rPr>
          <w:rFonts w:eastAsia="Times New Roman" w:cstheme="minorHAnsi"/>
          <w:color w:val="000000"/>
          <w:sz w:val="28"/>
          <w:szCs w:val="28"/>
        </w:rPr>
        <w:t>.</w:t>
      </w:r>
    </w:p>
    <w:p w14:paraId="4869E0B8" w14:textId="680B5B7B" w:rsidR="00DD4962" w:rsidRPr="00DD4962" w:rsidRDefault="00104171" w:rsidP="00DD4962">
      <w:pPr>
        <w:numPr>
          <w:ilvl w:val="0"/>
          <w:numId w:val="8"/>
        </w:numPr>
        <w:spacing w:after="0" w:line="240" w:lineRule="auto"/>
        <w:ind w:left="945"/>
        <w:textAlignment w:val="baseline"/>
        <w:rPr>
          <w:rFonts w:eastAsia="Times New Roman" w:cstheme="minorHAnsi"/>
          <w:color w:val="000000"/>
          <w:sz w:val="28"/>
          <w:szCs w:val="28"/>
        </w:rPr>
      </w:pPr>
      <w:r w:rsidRPr="00DD4962">
        <w:rPr>
          <w:rFonts w:eastAsia="Times New Roman" w:cstheme="minorHAnsi"/>
          <w:color w:val="000000"/>
          <w:sz w:val="28"/>
          <w:szCs w:val="28"/>
        </w:rPr>
        <w:t>Have your final slide be a summary of the Council's potential action related to that issue. That way we can keep the final slide posted during the Q&amp;A, and it will hopefully focus the Council on their task. </w:t>
      </w:r>
    </w:p>
    <w:sectPr w:rsidR="00DD4962" w:rsidRPr="00DD4962" w:rsidSect="00DC3BC4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A223E5" w14:textId="77777777" w:rsidR="0059562E" w:rsidRDefault="0059562E" w:rsidP="0059562E">
      <w:pPr>
        <w:spacing w:after="0" w:line="240" w:lineRule="auto"/>
      </w:pPr>
      <w:r>
        <w:separator/>
      </w:r>
    </w:p>
  </w:endnote>
  <w:endnote w:type="continuationSeparator" w:id="0">
    <w:p w14:paraId="3C64F3EE" w14:textId="77777777" w:rsidR="0059562E" w:rsidRDefault="0059562E" w:rsidP="005956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4AA6C3" w14:textId="77777777" w:rsidR="0059562E" w:rsidRDefault="005956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E7402C" w14:textId="0FF7F959" w:rsidR="0059562E" w:rsidRDefault="00DD4962">
    <w:pPr>
      <w:pStyle w:val="Footer"/>
    </w:pPr>
    <w:fldSimple w:instr=" FILENAME \p \* MERGEFORMAT ">
      <w:r w:rsidR="00EB3D9B">
        <w:rPr>
          <w:noProof/>
        </w:rPr>
        <w:t>S:\01 May\PPTGuidance\MeetingPPTguidance.docx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2C18D5" w14:textId="77777777" w:rsidR="0059562E" w:rsidRDefault="005956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79E4F6" w14:textId="77777777" w:rsidR="0059562E" w:rsidRDefault="0059562E" w:rsidP="0059562E">
      <w:pPr>
        <w:spacing w:after="0" w:line="240" w:lineRule="auto"/>
      </w:pPr>
      <w:r>
        <w:separator/>
      </w:r>
    </w:p>
  </w:footnote>
  <w:footnote w:type="continuationSeparator" w:id="0">
    <w:p w14:paraId="71D628A1" w14:textId="77777777" w:rsidR="0059562E" w:rsidRDefault="0059562E" w:rsidP="005956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CCF01" w14:textId="77777777" w:rsidR="0059562E" w:rsidRDefault="005956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F68E6D" w14:textId="77777777" w:rsidR="0059562E" w:rsidRDefault="005956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D6F437" w14:textId="77777777" w:rsidR="0059562E" w:rsidRDefault="005956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934F9"/>
    <w:multiLevelType w:val="multilevel"/>
    <w:tmpl w:val="F9446DD2"/>
    <w:lvl w:ilvl="0">
      <w:start w:val="1"/>
      <w:numFmt w:val="bullet"/>
      <w:lvlText w:val=""/>
      <w:lvlJc w:val="left"/>
      <w:pPr>
        <w:tabs>
          <w:tab w:val="num" w:pos="855"/>
        </w:tabs>
        <w:ind w:left="855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75"/>
        </w:tabs>
        <w:ind w:left="157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95"/>
        </w:tabs>
        <w:ind w:left="229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15"/>
        </w:tabs>
        <w:ind w:left="301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35"/>
        </w:tabs>
        <w:ind w:left="373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55"/>
        </w:tabs>
        <w:ind w:left="445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75"/>
        </w:tabs>
        <w:ind w:left="517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95"/>
        </w:tabs>
        <w:ind w:left="589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15"/>
        </w:tabs>
        <w:ind w:left="6615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6E2D1E"/>
    <w:multiLevelType w:val="hybridMultilevel"/>
    <w:tmpl w:val="1B2E3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2D22F3"/>
    <w:multiLevelType w:val="multilevel"/>
    <w:tmpl w:val="0F30E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57A3A40"/>
    <w:multiLevelType w:val="hybridMultilevel"/>
    <w:tmpl w:val="8CB2E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9417C5"/>
    <w:multiLevelType w:val="hybridMultilevel"/>
    <w:tmpl w:val="DD06D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82867"/>
    <w:multiLevelType w:val="hybridMultilevel"/>
    <w:tmpl w:val="43B87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C31C51"/>
    <w:multiLevelType w:val="hybridMultilevel"/>
    <w:tmpl w:val="2440ED0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E0503E0"/>
    <w:multiLevelType w:val="multilevel"/>
    <w:tmpl w:val="8DDCA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1"/>
  </w:num>
  <w:num w:numId="5">
    <w:abstractNumId w:val="5"/>
  </w:num>
  <w:num w:numId="6">
    <w:abstractNumId w:val="3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DEwNLE0NDE1MjBU0lEKTi0uzszPAykwqQUAsWgQLiwAAAA="/>
  </w:docVars>
  <w:rsids>
    <w:rsidRoot w:val="00DC5A53"/>
    <w:rsid w:val="000656E8"/>
    <w:rsid w:val="000F3CD9"/>
    <w:rsid w:val="00104171"/>
    <w:rsid w:val="00153441"/>
    <w:rsid w:val="001C3854"/>
    <w:rsid w:val="002E1798"/>
    <w:rsid w:val="003417E8"/>
    <w:rsid w:val="004A18E7"/>
    <w:rsid w:val="0059562E"/>
    <w:rsid w:val="005A3F69"/>
    <w:rsid w:val="006640DE"/>
    <w:rsid w:val="00685BB3"/>
    <w:rsid w:val="006C7145"/>
    <w:rsid w:val="006E3055"/>
    <w:rsid w:val="008F60AA"/>
    <w:rsid w:val="00AB30AD"/>
    <w:rsid w:val="00AE2842"/>
    <w:rsid w:val="00AF773B"/>
    <w:rsid w:val="00B013C9"/>
    <w:rsid w:val="00B40852"/>
    <w:rsid w:val="00BB2F71"/>
    <w:rsid w:val="00BD380C"/>
    <w:rsid w:val="00C45462"/>
    <w:rsid w:val="00C65070"/>
    <w:rsid w:val="00C71F05"/>
    <w:rsid w:val="00CC0541"/>
    <w:rsid w:val="00D41F91"/>
    <w:rsid w:val="00D83217"/>
    <w:rsid w:val="00D83E61"/>
    <w:rsid w:val="00DA0996"/>
    <w:rsid w:val="00DC3BC4"/>
    <w:rsid w:val="00DC5A53"/>
    <w:rsid w:val="00DD4962"/>
    <w:rsid w:val="00DE5126"/>
    <w:rsid w:val="00EB3D9B"/>
    <w:rsid w:val="00F2585F"/>
    <w:rsid w:val="00F97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2443B"/>
  <w15:chartTrackingRefBased/>
  <w15:docId w15:val="{35235D69-8292-4EE5-840A-D5BDA7249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8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5A5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C7145"/>
    <w:rPr>
      <w:b/>
      <w:bCs/>
    </w:rPr>
  </w:style>
  <w:style w:type="character" w:styleId="Emphasis">
    <w:name w:val="Emphasis"/>
    <w:basedOn w:val="DefaultParagraphFont"/>
    <w:uiPriority w:val="20"/>
    <w:qFormat/>
    <w:rsid w:val="006C7145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D83E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3E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E61"/>
    <w:rPr>
      <w:rFonts w:ascii="Segoe UI" w:hAnsi="Segoe UI" w:cs="Segoe UI"/>
      <w:sz w:val="18"/>
      <w:szCs w:val="18"/>
    </w:rPr>
  </w:style>
  <w:style w:type="paragraph" w:customStyle="1" w:styleId="NMS">
    <w:name w:val="NMS"/>
    <w:basedOn w:val="Normal"/>
    <w:link w:val="NMSChar"/>
    <w:qFormat/>
    <w:rsid w:val="00AF773B"/>
    <w:rPr>
      <w:rFonts w:ascii="Gill Sans MT" w:hAnsi="Gill Sans MT"/>
      <w:sz w:val="48"/>
    </w:rPr>
  </w:style>
  <w:style w:type="table" w:styleId="TableGrid">
    <w:name w:val="Table Grid"/>
    <w:basedOn w:val="TableNormal"/>
    <w:uiPriority w:val="39"/>
    <w:rsid w:val="00DA0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MSChar">
    <w:name w:val="NMS Char"/>
    <w:basedOn w:val="DefaultParagraphFont"/>
    <w:link w:val="NMS"/>
    <w:rsid w:val="00AF773B"/>
    <w:rPr>
      <w:rFonts w:ascii="Gill Sans MT" w:hAnsi="Gill Sans MT"/>
      <w:sz w:val="48"/>
    </w:rPr>
  </w:style>
  <w:style w:type="character" w:styleId="Hyperlink">
    <w:name w:val="Hyperlink"/>
    <w:basedOn w:val="DefaultParagraphFont"/>
    <w:uiPriority w:val="99"/>
    <w:unhideWhenUsed/>
    <w:rsid w:val="00DE51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512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956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62E"/>
  </w:style>
  <w:style w:type="paragraph" w:styleId="Footer">
    <w:name w:val="footer"/>
    <w:basedOn w:val="Normal"/>
    <w:link w:val="FooterChar"/>
    <w:uiPriority w:val="99"/>
    <w:unhideWhenUsed/>
    <w:rsid w:val="005956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6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82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sv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60F3D-44F2-460D-8697-FC9A61904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67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Schmidt</dc:creator>
  <cp:keywords/>
  <dc:description/>
  <cp:lastModifiedBy>Maria Davis</cp:lastModifiedBy>
  <cp:revision>6</cp:revision>
  <cp:lastPrinted>2019-04-22T20:22:00Z</cp:lastPrinted>
  <dcterms:created xsi:type="dcterms:W3CDTF">2020-05-06T16:23:00Z</dcterms:created>
  <dcterms:modified xsi:type="dcterms:W3CDTF">2020-05-06T23:17:00Z</dcterms:modified>
</cp:coreProperties>
</file>